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Simone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Villa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03-0 Aost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Aost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3/01/1988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02927873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simonevillani1988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3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3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3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3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